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2FBC" w:rsidRPr="00407732" w:rsidRDefault="00407732" w:rsidP="00646C42">
      <w:pPr>
        <w:jc w:val="center"/>
        <w:rPr>
          <w:b/>
          <w:sz w:val="36"/>
          <w:szCs w:val="36"/>
          <w:u w:val="single"/>
        </w:rPr>
      </w:pPr>
      <w:r w:rsidRPr="00407732">
        <w:rPr>
          <w:b/>
          <w:sz w:val="36"/>
          <w:szCs w:val="36"/>
          <w:u w:val="single"/>
        </w:rPr>
        <w:t xml:space="preserve">EIC Meeting </w:t>
      </w:r>
      <w:bookmarkStart w:id="0" w:name="_GoBack"/>
      <w:bookmarkEnd w:id="0"/>
      <w:r w:rsidRPr="00407732">
        <w:rPr>
          <w:b/>
          <w:sz w:val="36"/>
          <w:szCs w:val="36"/>
          <w:u w:val="single"/>
        </w:rPr>
        <w:t>Structure</w:t>
      </w:r>
    </w:p>
    <w:p w:rsidR="00D955FB" w:rsidRDefault="00D955FB" w:rsidP="00646C42">
      <w:pPr>
        <w:pStyle w:val="NoSpacing"/>
      </w:pPr>
    </w:p>
    <w:p w:rsidR="00646C42" w:rsidRPr="00D955FB" w:rsidRDefault="005D2FBC" w:rsidP="00646C42">
      <w:pPr>
        <w:pStyle w:val="NoSpacing"/>
        <w:rPr>
          <w:b/>
          <w:sz w:val="24"/>
          <w:szCs w:val="24"/>
        </w:rPr>
      </w:pPr>
      <w:r w:rsidRPr="00D955FB">
        <w:rPr>
          <w:b/>
          <w:sz w:val="24"/>
          <w:szCs w:val="24"/>
        </w:rPr>
        <w:t>EIC Meeting Structure Review for EIC Discussion</w:t>
      </w:r>
    </w:p>
    <w:p w:rsidR="00407732" w:rsidRPr="00D955FB" w:rsidRDefault="005D2FBC" w:rsidP="00646C42">
      <w:pPr>
        <w:pStyle w:val="NoSpacing"/>
        <w:rPr>
          <w:b/>
          <w:sz w:val="24"/>
          <w:szCs w:val="24"/>
        </w:rPr>
      </w:pPr>
      <w:r w:rsidRPr="00D955FB">
        <w:rPr>
          <w:b/>
          <w:sz w:val="24"/>
          <w:szCs w:val="24"/>
        </w:rPr>
        <w:t>May 16</w:t>
      </w:r>
      <w:r w:rsidRPr="00D955FB">
        <w:rPr>
          <w:b/>
          <w:sz w:val="24"/>
          <w:szCs w:val="24"/>
          <w:vertAlign w:val="superscript"/>
        </w:rPr>
        <w:t>th</w:t>
      </w:r>
      <w:r w:rsidRPr="00D955FB">
        <w:rPr>
          <w:b/>
          <w:sz w:val="24"/>
          <w:szCs w:val="24"/>
        </w:rPr>
        <w:t>, 2017</w:t>
      </w:r>
    </w:p>
    <w:p w:rsidR="00646C42" w:rsidRPr="00060AA7" w:rsidRDefault="00646C42" w:rsidP="00646C42">
      <w:pPr>
        <w:pStyle w:val="NoSpacing"/>
      </w:pPr>
    </w:p>
    <w:tbl>
      <w:tblPr>
        <w:tblStyle w:val="LightList-Accent1"/>
        <w:tblW w:w="9761" w:type="dxa"/>
        <w:tblLook w:val="04A0" w:firstRow="1" w:lastRow="0" w:firstColumn="1" w:lastColumn="0" w:noHBand="0" w:noVBand="1"/>
      </w:tblPr>
      <w:tblGrid>
        <w:gridCol w:w="236"/>
        <w:gridCol w:w="4102"/>
        <w:gridCol w:w="468"/>
        <w:gridCol w:w="4685"/>
        <w:gridCol w:w="270"/>
      </w:tblGrid>
      <w:tr w:rsidR="00060AA7" w:rsidTr="00D955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gridSpan w:val="2"/>
            <w:tcBorders>
              <w:left w:val="single" w:sz="6" w:space="0" w:color="auto"/>
            </w:tcBorders>
          </w:tcPr>
          <w:p w:rsidR="00060AA7" w:rsidRDefault="00060AA7"/>
        </w:tc>
        <w:tc>
          <w:tcPr>
            <w:tcW w:w="468" w:type="dxa"/>
            <w:tcBorders>
              <w:right w:val="single" w:sz="6" w:space="0" w:color="auto"/>
            </w:tcBorders>
          </w:tcPr>
          <w:p w:rsidR="00060AA7" w:rsidRDefault="00060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55" w:type="dxa"/>
            <w:gridSpan w:val="2"/>
            <w:tcBorders>
              <w:left w:val="single" w:sz="6" w:space="0" w:color="auto"/>
            </w:tcBorders>
          </w:tcPr>
          <w:p w:rsidR="00060AA7" w:rsidRDefault="00060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0AA7" w:rsidTr="00D955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  <w:tcBorders>
              <w:left w:val="single" w:sz="6" w:space="0" w:color="auto"/>
            </w:tcBorders>
          </w:tcPr>
          <w:p w:rsidR="00060AA7" w:rsidRDefault="00060AA7">
            <w:pPr>
              <w:rPr>
                <w:b w:val="0"/>
                <w:bCs w:val="0"/>
              </w:rPr>
            </w:pPr>
          </w:p>
        </w:tc>
        <w:tc>
          <w:tcPr>
            <w:tcW w:w="4102" w:type="dxa"/>
          </w:tcPr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60AA7" w:rsidRDefault="00060AA7" w:rsidP="004077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0457">
              <w:rPr>
                <w:b/>
              </w:rPr>
              <w:t>Option 1:</w:t>
            </w:r>
            <w:r>
              <w:t xml:space="preserve"> </w:t>
            </w:r>
            <w:r w:rsidR="00F70457">
              <w:t xml:space="preserve"> </w:t>
            </w:r>
            <w:r>
              <w:t>All meetings are in-person with Go to Meeting call in option.</w:t>
            </w:r>
          </w:p>
          <w:p w:rsidR="00D955FB" w:rsidRDefault="00D955FB" w:rsidP="004077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D955FB" w:rsidRDefault="00D955FB" w:rsidP="004077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uld the location of the meetings rotate to provide equal access to all committee members?</w:t>
            </w:r>
          </w:p>
          <w:p w:rsidR="00D955FB" w:rsidRDefault="00D955FB" w:rsidP="004077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8" w:type="dxa"/>
            <w:tcBorders>
              <w:right w:val="single" w:sz="4" w:space="0" w:color="auto"/>
            </w:tcBorders>
          </w:tcPr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85" w:type="dxa"/>
            <w:tcBorders>
              <w:left w:val="single" w:sz="4" w:space="0" w:color="auto"/>
            </w:tcBorders>
          </w:tcPr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0457">
              <w:rPr>
                <w:b/>
              </w:rPr>
              <w:t>Pros:</w:t>
            </w:r>
            <w:r>
              <w:t xml:space="preserve"> </w:t>
            </w:r>
            <w:r w:rsidR="00D955FB">
              <w:t xml:space="preserve"> </w:t>
            </w:r>
            <w:r>
              <w:t xml:space="preserve">Committee members </w:t>
            </w:r>
            <w:r w:rsidR="00D955FB">
              <w:t xml:space="preserve">who are able to attend in person </w:t>
            </w:r>
            <w:r>
              <w:t>will have opportunities to</w:t>
            </w:r>
            <w:r w:rsidR="00D955FB">
              <w:t xml:space="preserve"> build relationships with one another through</w:t>
            </w:r>
            <w:r>
              <w:t xml:space="preserve"> face to face</w:t>
            </w:r>
            <w:r w:rsidR="00D955FB">
              <w:t xml:space="preserve"> meetings</w:t>
            </w:r>
            <w:r>
              <w:t xml:space="preserve">. EIC </w:t>
            </w:r>
            <w:r w:rsidRPr="00407732">
              <w:rPr>
                <w:noProof/>
              </w:rPr>
              <w:t>present</w:t>
            </w:r>
            <w:r>
              <w:rPr>
                <w:noProof/>
              </w:rPr>
              <w:t>e</w:t>
            </w:r>
            <w:r w:rsidRPr="00407732">
              <w:rPr>
                <w:noProof/>
              </w:rPr>
              <w:t>rs</w:t>
            </w:r>
            <w:r>
              <w:t xml:space="preserve"> may find it more welcoming to interact with the committee </w:t>
            </w:r>
            <w:r w:rsidRPr="00407732">
              <w:rPr>
                <w:noProof/>
              </w:rPr>
              <w:t>in</w:t>
            </w:r>
            <w:r>
              <w:rPr>
                <w:noProof/>
              </w:rPr>
              <w:t xml:space="preserve"> </w:t>
            </w:r>
            <w:r w:rsidRPr="00407732">
              <w:rPr>
                <w:noProof/>
              </w:rPr>
              <w:t>person</w:t>
            </w:r>
            <w:r>
              <w:t xml:space="preserve">. </w:t>
            </w:r>
          </w:p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60AA7" w:rsidRDefault="00060AA7" w:rsidP="004077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0457">
              <w:rPr>
                <w:b/>
              </w:rPr>
              <w:t>Cons:</w:t>
            </w:r>
            <w:r>
              <w:t xml:space="preserve"> </w:t>
            </w:r>
            <w:r w:rsidR="00D955FB">
              <w:t xml:space="preserve"> </w:t>
            </w:r>
            <w:r>
              <w:t xml:space="preserve">If the meeting is not structured correctly, committee members that call </w:t>
            </w:r>
            <w:r w:rsidRPr="00407732">
              <w:rPr>
                <w:noProof/>
              </w:rPr>
              <w:t>in may</w:t>
            </w:r>
            <w:r>
              <w:t xml:space="preserve"> not have the opportunity to participate fully.</w:t>
            </w:r>
            <w:r w:rsidR="00D955FB">
              <w:t xml:space="preserve">  Members who live in more rural communities might feel disadvantaged by their </w:t>
            </w:r>
            <w:proofErr w:type="spellStart"/>
            <w:r w:rsidR="00D955FB">
              <w:t>georgraphic</w:t>
            </w:r>
            <w:proofErr w:type="spellEnd"/>
            <w:r w:rsidR="00D955FB">
              <w:t xml:space="preserve"> location – strategies to avoid this issue?  The need to find convenient locations.  </w:t>
            </w:r>
          </w:p>
          <w:p w:rsidR="00D955FB" w:rsidRPr="00407732" w:rsidRDefault="00D955FB" w:rsidP="004077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" w:type="dxa"/>
          </w:tcPr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60AA7" w:rsidTr="00D955FB">
        <w:trPr>
          <w:trHeight w:val="17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  <w:tcBorders>
              <w:left w:val="single" w:sz="6" w:space="0" w:color="auto"/>
            </w:tcBorders>
          </w:tcPr>
          <w:p w:rsidR="00060AA7" w:rsidRDefault="00060AA7">
            <w:pPr>
              <w:rPr>
                <w:b w:val="0"/>
                <w:bCs w:val="0"/>
              </w:rPr>
            </w:pPr>
          </w:p>
        </w:tc>
        <w:tc>
          <w:tcPr>
            <w:tcW w:w="4102" w:type="dxa"/>
          </w:tcPr>
          <w:p w:rsidR="00060AA7" w:rsidRDefault="00060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60AA7" w:rsidRDefault="00060AA7" w:rsidP="00D95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0457">
              <w:rPr>
                <w:b/>
              </w:rPr>
              <w:t>Option 2:</w:t>
            </w:r>
            <w:r w:rsidR="00D955FB">
              <w:t xml:space="preserve"> </w:t>
            </w:r>
            <w:r>
              <w:t xml:space="preserve"> </w:t>
            </w:r>
            <w:r w:rsidR="00D955FB">
              <w:t>M</w:t>
            </w:r>
            <w:r>
              <w:t>eetings rotate between in person, with a call in option,  and Go To Meetings.</w:t>
            </w:r>
          </w:p>
        </w:tc>
        <w:tc>
          <w:tcPr>
            <w:tcW w:w="468" w:type="dxa"/>
            <w:tcBorders>
              <w:right w:val="single" w:sz="4" w:space="0" w:color="auto"/>
            </w:tcBorders>
          </w:tcPr>
          <w:p w:rsidR="00060AA7" w:rsidRDefault="00060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85" w:type="dxa"/>
            <w:tcBorders>
              <w:left w:val="single" w:sz="4" w:space="0" w:color="auto"/>
            </w:tcBorders>
          </w:tcPr>
          <w:p w:rsidR="00060AA7" w:rsidRDefault="00060AA7" w:rsidP="005D2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60AA7" w:rsidRDefault="00060AA7" w:rsidP="005D2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0457">
              <w:rPr>
                <w:b/>
              </w:rPr>
              <w:t>Pros:</w:t>
            </w:r>
            <w:r>
              <w:t xml:space="preserve"> </w:t>
            </w:r>
            <w:r w:rsidR="00D955FB">
              <w:t xml:space="preserve"> </w:t>
            </w:r>
            <w:r>
              <w:t xml:space="preserve">Members </w:t>
            </w:r>
            <w:r w:rsidRPr="00407732">
              <w:rPr>
                <w:noProof/>
              </w:rPr>
              <w:t>will have</w:t>
            </w:r>
            <w:r>
              <w:t xml:space="preserve"> an opportunity to meet in-person with the flexibility to also ca</w:t>
            </w:r>
            <w:r w:rsidR="00D955FB">
              <w:t>ll into the meeting when needed.  Members who live in more rural areas won’t be as disadvantaged by their geographic location.</w:t>
            </w:r>
            <w:r>
              <w:t xml:space="preserve"> </w:t>
            </w:r>
          </w:p>
          <w:p w:rsidR="00060AA7" w:rsidRDefault="00060AA7" w:rsidP="005D2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60AA7" w:rsidRDefault="00060AA7" w:rsidP="005D2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0457">
              <w:rPr>
                <w:b/>
              </w:rPr>
              <w:t>Cons:</w:t>
            </w:r>
            <w:r>
              <w:t xml:space="preserve"> </w:t>
            </w:r>
            <w:r w:rsidR="00D955FB">
              <w:t xml:space="preserve"> </w:t>
            </w:r>
            <w:r>
              <w:t xml:space="preserve">Can be </w:t>
            </w:r>
            <w:r w:rsidRPr="00407732">
              <w:rPr>
                <w:noProof/>
              </w:rPr>
              <w:t>difficult for</w:t>
            </w:r>
            <w:r>
              <w:t xml:space="preserve"> committee members that </w:t>
            </w:r>
            <w:r w:rsidRPr="00407732">
              <w:rPr>
                <w:noProof/>
              </w:rPr>
              <w:t>are not use</w:t>
            </w:r>
            <w:r>
              <w:rPr>
                <w:noProof/>
              </w:rPr>
              <w:t>d</w:t>
            </w:r>
            <w:r>
              <w:t xml:space="preserve"> to </w:t>
            </w:r>
            <w:r w:rsidR="00D955FB">
              <w:t>keeping track of which meetings are being conducted with which format.  Finding appropriate, convenient locations.</w:t>
            </w:r>
          </w:p>
          <w:p w:rsidR="00060AA7" w:rsidRDefault="00060AA7" w:rsidP="005D2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" w:type="dxa"/>
          </w:tcPr>
          <w:p w:rsidR="00060AA7" w:rsidRDefault="00060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0AA7" w:rsidTr="00D955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  <w:tcBorders>
              <w:left w:val="single" w:sz="6" w:space="0" w:color="auto"/>
            </w:tcBorders>
          </w:tcPr>
          <w:p w:rsidR="00060AA7" w:rsidRDefault="00060AA7">
            <w:pPr>
              <w:rPr>
                <w:b w:val="0"/>
                <w:bCs w:val="0"/>
              </w:rPr>
            </w:pPr>
          </w:p>
        </w:tc>
        <w:tc>
          <w:tcPr>
            <w:tcW w:w="4102" w:type="dxa"/>
          </w:tcPr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60AA7" w:rsidRDefault="00060AA7" w:rsidP="00D955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0457">
              <w:rPr>
                <w:b/>
              </w:rPr>
              <w:t>Option 3:</w:t>
            </w:r>
            <w:r>
              <w:t xml:space="preserve">  All meetings </w:t>
            </w:r>
            <w:r w:rsidRPr="00407732">
              <w:rPr>
                <w:noProof/>
              </w:rPr>
              <w:t>are conducted</w:t>
            </w:r>
            <w:r>
              <w:t xml:space="preserve"> </w:t>
            </w:r>
            <w:r w:rsidR="00D955FB">
              <w:t>as</w:t>
            </w:r>
            <w:r>
              <w:t xml:space="preserve"> Go To Meeting</w:t>
            </w:r>
            <w:r w:rsidR="00D955FB">
              <w:t>s</w:t>
            </w:r>
            <w:r>
              <w:t xml:space="preserve">. </w:t>
            </w:r>
          </w:p>
        </w:tc>
        <w:tc>
          <w:tcPr>
            <w:tcW w:w="468" w:type="dxa"/>
            <w:tcBorders>
              <w:right w:val="single" w:sz="6" w:space="0" w:color="auto"/>
            </w:tcBorders>
          </w:tcPr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85" w:type="dxa"/>
            <w:tcBorders>
              <w:left w:val="single" w:sz="6" w:space="0" w:color="auto"/>
            </w:tcBorders>
          </w:tcPr>
          <w:p w:rsidR="00060AA7" w:rsidRDefault="00060AA7" w:rsidP="005D2F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60AA7" w:rsidRDefault="00060AA7" w:rsidP="005D2F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0457">
              <w:rPr>
                <w:b/>
              </w:rPr>
              <w:t>Pros:</w:t>
            </w:r>
            <w:r>
              <w:t xml:space="preserve"> </w:t>
            </w:r>
            <w:r w:rsidR="00D955FB">
              <w:t xml:space="preserve"> </w:t>
            </w:r>
            <w:r>
              <w:t>All EIC members would be able to call into the meeting from any location.</w:t>
            </w:r>
          </w:p>
          <w:p w:rsidR="00060AA7" w:rsidRDefault="00060AA7" w:rsidP="005D2F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60AA7" w:rsidRDefault="00060AA7" w:rsidP="00F704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0457">
              <w:rPr>
                <w:b/>
              </w:rPr>
              <w:t>Cons:</w:t>
            </w:r>
            <w:r>
              <w:t xml:space="preserve"> </w:t>
            </w:r>
            <w:r w:rsidR="00D955FB">
              <w:t xml:space="preserve"> </w:t>
            </w:r>
            <w:r>
              <w:t xml:space="preserve">EIC members </w:t>
            </w:r>
            <w:r w:rsidRPr="00407732">
              <w:rPr>
                <w:noProof/>
              </w:rPr>
              <w:t>will not have</w:t>
            </w:r>
            <w:r>
              <w:t xml:space="preserve"> any face to face meeting, which has </w:t>
            </w:r>
            <w:r w:rsidRPr="00407732">
              <w:rPr>
                <w:noProof/>
              </w:rPr>
              <w:t>been articulated</w:t>
            </w:r>
            <w:r>
              <w:t xml:space="preserve"> as </w:t>
            </w:r>
            <w:r w:rsidR="00F70457">
              <w:t>desirable by</w:t>
            </w:r>
            <w:r>
              <w:t xml:space="preserve"> multiple members.  Also, members may find it </w:t>
            </w:r>
            <w:r w:rsidR="00F70457">
              <w:t>more difficult</w:t>
            </w:r>
            <w:r>
              <w:t xml:space="preserve"> to have open lines of </w:t>
            </w:r>
            <w:proofErr w:type="spellStart"/>
            <w:r>
              <w:t>communica</w:t>
            </w:r>
            <w:r w:rsidR="00F70457">
              <w:t>-</w:t>
            </w:r>
            <w:r>
              <w:t>tion</w:t>
            </w:r>
            <w:proofErr w:type="spellEnd"/>
            <w:r>
              <w:t xml:space="preserve"> </w:t>
            </w:r>
            <w:r w:rsidR="00F70457">
              <w:t xml:space="preserve">and to build relationships </w:t>
            </w:r>
            <w:r>
              <w:t xml:space="preserve">if meetings </w:t>
            </w:r>
            <w:r w:rsidRPr="00407732">
              <w:rPr>
                <w:noProof/>
              </w:rPr>
              <w:t>are only held</w:t>
            </w:r>
            <w:r>
              <w:t xml:space="preserve"> in an online format.  </w:t>
            </w:r>
          </w:p>
          <w:p w:rsidR="00E25BBD" w:rsidRDefault="00E25BBD" w:rsidP="00F704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" w:type="dxa"/>
          </w:tcPr>
          <w:p w:rsidR="00060AA7" w:rsidRDefault="00060A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F41BC5" w:rsidRDefault="00F41BC5"/>
    <w:sectPr w:rsidR="00F41BC5" w:rsidSect="00C17BE7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6405" w:rsidRDefault="00EF6405" w:rsidP="00C17BE7">
      <w:pPr>
        <w:spacing w:after="0" w:line="240" w:lineRule="auto"/>
      </w:pPr>
      <w:r>
        <w:separator/>
      </w:r>
    </w:p>
  </w:endnote>
  <w:endnote w:type="continuationSeparator" w:id="0">
    <w:p w:rsidR="00EF6405" w:rsidRDefault="00EF6405" w:rsidP="00C17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6405" w:rsidRDefault="00EF6405" w:rsidP="00C17BE7">
      <w:pPr>
        <w:spacing w:after="0" w:line="240" w:lineRule="auto"/>
      </w:pPr>
      <w:r>
        <w:separator/>
      </w:r>
    </w:p>
  </w:footnote>
  <w:footnote w:type="continuationSeparator" w:id="0">
    <w:p w:rsidR="00EF6405" w:rsidRDefault="00EF6405" w:rsidP="00C17B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jQ3Mzc2NjQ1MDZV0lEKTi0uzszPAykwrAUAj+TcjSwAAAA="/>
  </w:docVars>
  <w:rsids>
    <w:rsidRoot w:val="005D2FBC"/>
    <w:rsid w:val="00060AA7"/>
    <w:rsid w:val="002E00F9"/>
    <w:rsid w:val="003C53FE"/>
    <w:rsid w:val="00407732"/>
    <w:rsid w:val="004C392C"/>
    <w:rsid w:val="005D2FBC"/>
    <w:rsid w:val="00646C42"/>
    <w:rsid w:val="00A834ED"/>
    <w:rsid w:val="00C17BE7"/>
    <w:rsid w:val="00D955FB"/>
    <w:rsid w:val="00DC4B9A"/>
    <w:rsid w:val="00E25BBD"/>
    <w:rsid w:val="00EC41D5"/>
    <w:rsid w:val="00EF6405"/>
    <w:rsid w:val="00F01738"/>
    <w:rsid w:val="00F41BC5"/>
    <w:rsid w:val="00F7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D2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5D2FB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5D2FB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1">
    <w:name w:val="Light List Accent 1"/>
    <w:basedOn w:val="TableNormal"/>
    <w:uiPriority w:val="61"/>
    <w:rsid w:val="005D2FB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646C4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17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BE7"/>
  </w:style>
  <w:style w:type="paragraph" w:styleId="Footer">
    <w:name w:val="footer"/>
    <w:basedOn w:val="Normal"/>
    <w:link w:val="FooterChar"/>
    <w:uiPriority w:val="99"/>
    <w:unhideWhenUsed/>
    <w:rsid w:val="00C17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BE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D2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5D2FB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5D2FB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1">
    <w:name w:val="Light List Accent 1"/>
    <w:basedOn w:val="TableNormal"/>
    <w:uiPriority w:val="61"/>
    <w:rsid w:val="005D2FB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646C4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17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BE7"/>
  </w:style>
  <w:style w:type="paragraph" w:styleId="Footer">
    <w:name w:val="footer"/>
    <w:basedOn w:val="Normal"/>
    <w:link w:val="FooterChar"/>
    <w:uiPriority w:val="99"/>
    <w:unhideWhenUsed/>
    <w:rsid w:val="00C17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B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N Lillian - ELD</dc:creator>
  <cp:lastModifiedBy>Administrator</cp:lastModifiedBy>
  <cp:revision>7</cp:revision>
  <dcterms:created xsi:type="dcterms:W3CDTF">2017-05-15T16:04:00Z</dcterms:created>
  <dcterms:modified xsi:type="dcterms:W3CDTF">2017-05-15T16:22:00Z</dcterms:modified>
</cp:coreProperties>
</file>